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F14A8F0" w14:textId="6EADE657" w:rsidR="0085209A" w:rsidRDefault="002B781A" w:rsidP="00A56A9B">
      <w:pPr>
        <w:pStyle w:val="Standard"/>
        <w:jc w:val="center"/>
        <w:rPr>
          <w:rFonts w:ascii="Arial" w:eastAsia="Arial" w:hAnsi="Arial" w:cs="Arial"/>
          <w:sz w:val="44"/>
        </w:rPr>
      </w:pPr>
      <w:r>
        <w:rPr>
          <w:rFonts w:ascii="Arial" w:eastAsia="Arial" w:hAnsi="Arial" w:cs="Arial"/>
          <w:sz w:val="44"/>
        </w:rPr>
        <w:t xml:space="preserve"> </w:t>
      </w:r>
      <w:r w:rsidR="00537C8B">
        <w:rPr>
          <w:rFonts w:ascii="Arial" w:eastAsia="Arial" w:hAnsi="Arial" w:cs="Arial"/>
          <w:sz w:val="44"/>
        </w:rPr>
        <w:t xml:space="preserve"> </w:t>
      </w:r>
    </w:p>
    <w:p w14:paraId="761DFCC3" w14:textId="54065F87" w:rsidR="001142C0" w:rsidRPr="001B34AC" w:rsidRDefault="00B7239B" w:rsidP="00B7239B">
      <w:pPr>
        <w:pStyle w:val="Standard"/>
        <w:jc w:val="center"/>
        <w:rPr>
          <w:rFonts w:eastAsia="Arial"/>
          <w:b/>
          <w:bCs/>
          <w:sz w:val="36"/>
          <w:szCs w:val="36"/>
        </w:rPr>
      </w:pPr>
      <w:r w:rsidRPr="001B34AC">
        <w:rPr>
          <w:noProof/>
          <w:sz w:val="36"/>
          <w:szCs w:val="36"/>
          <w:lang w:eastAsia="en-US" w:bidi="ar-SA"/>
        </w:rPr>
        <w:drawing>
          <wp:anchor distT="0" distB="0" distL="114300" distR="114300" simplePos="0" relativeHeight="251657728" behindDoc="1" locked="0" layoutInCell="1" allowOverlap="1" wp14:anchorId="19152EEE" wp14:editId="0C88B0F9">
            <wp:simplePos x="0" y="0"/>
            <wp:positionH relativeFrom="column">
              <wp:posOffset>-161925</wp:posOffset>
            </wp:positionH>
            <wp:positionV relativeFrom="paragraph">
              <wp:posOffset>-207010</wp:posOffset>
            </wp:positionV>
            <wp:extent cx="1238250" cy="1238250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8250" cy="12382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72A18">
        <w:rPr>
          <w:rFonts w:eastAsia="Arial"/>
          <w:b/>
          <w:bCs/>
          <w:sz w:val="36"/>
          <w:szCs w:val="36"/>
        </w:rPr>
        <w:t xml:space="preserve">             </w:t>
      </w:r>
      <w:r w:rsidR="00D021BA" w:rsidRPr="001B34AC">
        <w:rPr>
          <w:rFonts w:eastAsia="Arial"/>
          <w:b/>
          <w:bCs/>
          <w:sz w:val="36"/>
          <w:szCs w:val="36"/>
        </w:rPr>
        <w:t xml:space="preserve">FREDERICA </w:t>
      </w:r>
      <w:r w:rsidR="001B34AC" w:rsidRPr="001B34AC">
        <w:rPr>
          <w:rFonts w:eastAsia="Arial"/>
          <w:b/>
          <w:bCs/>
          <w:sz w:val="36"/>
          <w:szCs w:val="36"/>
        </w:rPr>
        <w:t>BOARD OF ADJUSTMENTS</w:t>
      </w:r>
      <w:r w:rsidR="00B8438C" w:rsidRPr="001B34AC">
        <w:rPr>
          <w:rFonts w:eastAsia="Arial"/>
          <w:b/>
          <w:bCs/>
          <w:sz w:val="36"/>
          <w:szCs w:val="36"/>
        </w:rPr>
        <w:t xml:space="preserve"> </w:t>
      </w:r>
      <w:r w:rsidR="00D021BA" w:rsidRPr="001B34AC">
        <w:rPr>
          <w:rFonts w:eastAsia="Arial"/>
          <w:b/>
          <w:bCs/>
          <w:sz w:val="36"/>
          <w:szCs w:val="36"/>
        </w:rPr>
        <w:t>MEETING</w:t>
      </w:r>
      <w:r w:rsidR="003A14A2" w:rsidRPr="001B34AC">
        <w:rPr>
          <w:rFonts w:eastAsia="Arial"/>
          <w:b/>
          <w:bCs/>
          <w:sz w:val="36"/>
          <w:szCs w:val="36"/>
        </w:rPr>
        <w:t xml:space="preserve">    </w:t>
      </w:r>
    </w:p>
    <w:p w14:paraId="529BC8C2" w14:textId="77777777" w:rsidR="00B7239B" w:rsidRDefault="00E20D05" w:rsidP="00B7239B">
      <w:pPr>
        <w:pStyle w:val="Standard"/>
        <w:jc w:val="center"/>
        <w:rPr>
          <w:rFonts w:eastAsia="Arial"/>
          <w:sz w:val="36"/>
          <w:szCs w:val="20"/>
        </w:rPr>
      </w:pPr>
      <w:r w:rsidRPr="008A0845">
        <w:rPr>
          <w:rFonts w:eastAsia="Arial"/>
          <w:sz w:val="36"/>
          <w:szCs w:val="20"/>
        </w:rPr>
        <w:t>FREDERICA TOWN HALL</w:t>
      </w:r>
      <w:r w:rsidR="00B7239B">
        <w:rPr>
          <w:rFonts w:eastAsia="Arial"/>
          <w:sz w:val="36"/>
          <w:szCs w:val="20"/>
        </w:rPr>
        <w:t xml:space="preserve"> </w:t>
      </w:r>
    </w:p>
    <w:p w14:paraId="7776AC17" w14:textId="71909472" w:rsidR="008A0845" w:rsidRPr="003E15BC" w:rsidRDefault="008A0845" w:rsidP="00B7239B">
      <w:pPr>
        <w:pStyle w:val="Standard"/>
        <w:jc w:val="center"/>
        <w:rPr>
          <w:rFonts w:eastAsia="Arial"/>
          <w:sz w:val="28"/>
          <w:szCs w:val="16"/>
        </w:rPr>
      </w:pPr>
      <w:r>
        <w:rPr>
          <w:rFonts w:eastAsia="Arial"/>
          <w:sz w:val="36"/>
          <w:szCs w:val="20"/>
        </w:rPr>
        <w:t xml:space="preserve"> </w:t>
      </w:r>
      <w:r w:rsidRPr="008A0845">
        <w:rPr>
          <w:rFonts w:eastAsia="Arial"/>
          <w:sz w:val="36"/>
          <w:szCs w:val="20"/>
        </w:rPr>
        <w:t>2 W. DAVID STREET</w:t>
      </w:r>
    </w:p>
    <w:p w14:paraId="1A3163BD" w14:textId="29A68697" w:rsidR="00E20D05" w:rsidRDefault="00972A18" w:rsidP="00B7239B">
      <w:pPr>
        <w:pStyle w:val="Standard"/>
        <w:jc w:val="center"/>
        <w:rPr>
          <w:rFonts w:eastAsia="Arial"/>
          <w:sz w:val="36"/>
          <w:szCs w:val="20"/>
        </w:rPr>
      </w:pPr>
      <w:r>
        <w:rPr>
          <w:rFonts w:eastAsia="Arial"/>
          <w:sz w:val="36"/>
          <w:szCs w:val="20"/>
        </w:rPr>
        <w:t>THURSDAY</w:t>
      </w:r>
      <w:r w:rsidR="00572AE0">
        <w:rPr>
          <w:rFonts w:eastAsia="Arial"/>
          <w:sz w:val="36"/>
          <w:szCs w:val="20"/>
        </w:rPr>
        <w:t>,</w:t>
      </w:r>
      <w:r w:rsidR="008D3E3D">
        <w:rPr>
          <w:rFonts w:eastAsia="Arial"/>
          <w:sz w:val="36"/>
          <w:szCs w:val="20"/>
        </w:rPr>
        <w:t xml:space="preserve"> </w:t>
      </w:r>
      <w:r>
        <w:rPr>
          <w:rFonts w:eastAsia="Arial"/>
          <w:sz w:val="36"/>
          <w:szCs w:val="20"/>
        </w:rPr>
        <w:t>FEBRUARY 5</w:t>
      </w:r>
      <w:r w:rsidR="002E42C8">
        <w:rPr>
          <w:rFonts w:eastAsia="Arial"/>
          <w:sz w:val="36"/>
          <w:szCs w:val="20"/>
        </w:rPr>
        <w:t>,</w:t>
      </w:r>
      <w:r w:rsidR="00026E2C">
        <w:rPr>
          <w:rFonts w:eastAsia="Arial"/>
          <w:sz w:val="36"/>
          <w:szCs w:val="20"/>
        </w:rPr>
        <w:t xml:space="preserve"> </w:t>
      </w:r>
      <w:proofErr w:type="gramStart"/>
      <w:r w:rsidR="00026E2C">
        <w:rPr>
          <w:rFonts w:eastAsia="Arial"/>
          <w:sz w:val="36"/>
          <w:szCs w:val="20"/>
        </w:rPr>
        <w:t>20</w:t>
      </w:r>
      <w:r w:rsidR="009B7532">
        <w:rPr>
          <w:rFonts w:eastAsia="Arial"/>
          <w:sz w:val="36"/>
          <w:szCs w:val="20"/>
        </w:rPr>
        <w:t>2</w:t>
      </w:r>
      <w:r>
        <w:rPr>
          <w:rFonts w:eastAsia="Arial"/>
          <w:sz w:val="36"/>
          <w:szCs w:val="20"/>
        </w:rPr>
        <w:t>6</w:t>
      </w:r>
      <w:proofErr w:type="gramEnd"/>
      <w:r w:rsidR="003E15BC">
        <w:rPr>
          <w:rFonts w:eastAsia="Arial"/>
          <w:sz w:val="36"/>
          <w:szCs w:val="20"/>
        </w:rPr>
        <w:t xml:space="preserve"> AT </w:t>
      </w:r>
      <w:r>
        <w:rPr>
          <w:rFonts w:eastAsia="Arial"/>
          <w:sz w:val="36"/>
          <w:szCs w:val="20"/>
        </w:rPr>
        <w:t>6:30</w:t>
      </w:r>
      <w:r w:rsidR="00AE6B9F" w:rsidRPr="008A0845">
        <w:rPr>
          <w:rFonts w:eastAsia="Arial"/>
          <w:sz w:val="36"/>
          <w:szCs w:val="20"/>
        </w:rPr>
        <w:t>PM</w:t>
      </w:r>
    </w:p>
    <w:p w14:paraId="73CC0CF1" w14:textId="1EE690D5" w:rsidR="00DC3D8E" w:rsidRPr="00C01ECC" w:rsidRDefault="00DC3D8E" w:rsidP="00E20D05">
      <w:pPr>
        <w:pStyle w:val="Standard"/>
        <w:pBdr>
          <w:bottom w:val="dotted" w:sz="24" w:space="1" w:color="auto"/>
        </w:pBdr>
        <w:jc w:val="center"/>
        <w:rPr>
          <w:rFonts w:eastAsia="Arial"/>
          <w:sz w:val="16"/>
          <w:szCs w:val="16"/>
        </w:rPr>
      </w:pPr>
    </w:p>
    <w:p w14:paraId="37AEF460" w14:textId="77777777" w:rsidR="005237C1" w:rsidRDefault="005237C1" w:rsidP="00E20D05">
      <w:pPr>
        <w:pStyle w:val="Standard"/>
        <w:jc w:val="center"/>
        <w:rPr>
          <w:rFonts w:eastAsia="Arial"/>
          <w:sz w:val="22"/>
          <w:szCs w:val="12"/>
        </w:rPr>
      </w:pPr>
    </w:p>
    <w:p w14:paraId="5B22D093" w14:textId="77777777" w:rsidR="00417E4F" w:rsidRDefault="005237C1" w:rsidP="00417E4F">
      <w:pPr>
        <w:pStyle w:val="Standard"/>
        <w:rPr>
          <w:rFonts w:eastAsia="Arial"/>
          <w:sz w:val="22"/>
          <w:szCs w:val="12"/>
        </w:rPr>
      </w:pPr>
      <w:r>
        <w:rPr>
          <w:rFonts w:eastAsia="Arial"/>
          <w:sz w:val="22"/>
          <w:szCs w:val="12"/>
        </w:rPr>
        <w:t>*There may be a qu</w:t>
      </w:r>
      <w:r w:rsidR="00417E4F">
        <w:rPr>
          <w:rFonts w:eastAsia="Arial"/>
          <w:sz w:val="22"/>
          <w:szCs w:val="12"/>
        </w:rPr>
        <w:t>orum</w:t>
      </w:r>
      <w:r>
        <w:rPr>
          <w:rFonts w:eastAsia="Arial"/>
          <w:sz w:val="22"/>
          <w:szCs w:val="12"/>
        </w:rPr>
        <w:t xml:space="preserve"> of Town Council Members present at this meeting</w:t>
      </w:r>
      <w:r w:rsidR="00417E4F">
        <w:rPr>
          <w:rFonts w:eastAsia="Arial"/>
          <w:sz w:val="22"/>
          <w:szCs w:val="12"/>
        </w:rPr>
        <w:t>.</w:t>
      </w:r>
    </w:p>
    <w:p w14:paraId="169FC29A" w14:textId="77777777" w:rsidR="00417E4F" w:rsidRDefault="00417E4F" w:rsidP="00417E4F">
      <w:pPr>
        <w:pStyle w:val="Standard"/>
        <w:rPr>
          <w:rFonts w:eastAsia="Arial"/>
          <w:sz w:val="22"/>
          <w:szCs w:val="12"/>
        </w:rPr>
      </w:pPr>
    </w:p>
    <w:p w14:paraId="4B076B5C" w14:textId="61A87510" w:rsidR="00A72FDB" w:rsidRPr="008B3088" w:rsidRDefault="004D643B" w:rsidP="00417E4F">
      <w:pPr>
        <w:pStyle w:val="Standard"/>
        <w:ind w:left="720" w:firstLine="720"/>
        <w:rPr>
          <w:rFonts w:eastAsia="Arial"/>
          <w:b/>
          <w:bCs/>
          <w:sz w:val="28"/>
          <w:szCs w:val="28"/>
          <w:u w:val="single"/>
        </w:rPr>
      </w:pPr>
      <w:r w:rsidRPr="008B3088">
        <w:rPr>
          <w:rFonts w:eastAsia="Arial"/>
          <w:b/>
          <w:bCs/>
          <w:sz w:val="28"/>
          <w:szCs w:val="28"/>
          <w:u w:val="single"/>
        </w:rPr>
        <w:t>AGENDA</w:t>
      </w:r>
    </w:p>
    <w:p w14:paraId="1BF9A7A2" w14:textId="77777777" w:rsidR="00417E4F" w:rsidRPr="00417E4F" w:rsidRDefault="00417E4F" w:rsidP="00417E4F">
      <w:pPr>
        <w:pStyle w:val="Standard"/>
        <w:ind w:left="720" w:firstLine="720"/>
        <w:rPr>
          <w:rFonts w:eastAsia="Arial"/>
          <w:sz w:val="22"/>
          <w:szCs w:val="12"/>
        </w:rPr>
      </w:pPr>
    </w:p>
    <w:p w14:paraId="1F71D9E5" w14:textId="77777777" w:rsidR="00D021BA" w:rsidRPr="00B7239B" w:rsidRDefault="00D021BA" w:rsidP="00417E4F">
      <w:pPr>
        <w:pStyle w:val="Standard"/>
        <w:ind w:left="720" w:firstLine="720"/>
        <w:rPr>
          <w:rFonts w:eastAsia="Arial"/>
          <w:sz w:val="28"/>
          <w:szCs w:val="28"/>
        </w:rPr>
      </w:pPr>
      <w:r w:rsidRPr="00B7239B">
        <w:rPr>
          <w:rFonts w:eastAsia="Arial"/>
          <w:sz w:val="28"/>
          <w:szCs w:val="28"/>
        </w:rPr>
        <w:t>Call to Order</w:t>
      </w:r>
    </w:p>
    <w:p w14:paraId="6DC0E1C2" w14:textId="77777777" w:rsidR="00D021BA" w:rsidRPr="00B7239B" w:rsidRDefault="00D021BA" w:rsidP="00A56A9B">
      <w:pPr>
        <w:pStyle w:val="Standard"/>
        <w:ind w:left="1440"/>
        <w:rPr>
          <w:rFonts w:eastAsia="Arial"/>
          <w:sz w:val="28"/>
          <w:szCs w:val="28"/>
        </w:rPr>
      </w:pPr>
      <w:r w:rsidRPr="00B7239B">
        <w:rPr>
          <w:rFonts w:eastAsia="Arial"/>
          <w:sz w:val="28"/>
          <w:szCs w:val="28"/>
        </w:rPr>
        <w:t>Pledge of Allegiance</w:t>
      </w:r>
    </w:p>
    <w:p w14:paraId="1BA1B8D4" w14:textId="2B8A94F5" w:rsidR="00D021BA" w:rsidRDefault="00D021BA" w:rsidP="00A56A9B">
      <w:pPr>
        <w:pStyle w:val="Standard"/>
        <w:ind w:left="1440"/>
        <w:rPr>
          <w:rFonts w:eastAsia="Arial"/>
          <w:sz w:val="28"/>
          <w:szCs w:val="28"/>
        </w:rPr>
      </w:pPr>
      <w:r w:rsidRPr="00B7239B">
        <w:rPr>
          <w:rFonts w:eastAsia="Arial"/>
          <w:sz w:val="28"/>
          <w:szCs w:val="28"/>
        </w:rPr>
        <w:t>Roll Call</w:t>
      </w:r>
    </w:p>
    <w:p w14:paraId="7E814C86" w14:textId="69A1B090" w:rsidR="000A1E56" w:rsidRDefault="000A1E56" w:rsidP="00A56A9B">
      <w:pPr>
        <w:pStyle w:val="Standard"/>
        <w:ind w:left="1440"/>
        <w:rPr>
          <w:rFonts w:eastAsia="Arial"/>
          <w:sz w:val="28"/>
          <w:szCs w:val="28"/>
        </w:rPr>
      </w:pPr>
      <w:r>
        <w:rPr>
          <w:rFonts w:eastAsia="Arial"/>
          <w:sz w:val="28"/>
          <w:szCs w:val="28"/>
        </w:rPr>
        <w:t>Variance Application</w:t>
      </w:r>
    </w:p>
    <w:p w14:paraId="4D1CC2CC" w14:textId="7DE890EB" w:rsidR="000A1E56" w:rsidRPr="00B7239B" w:rsidRDefault="000A1E56" w:rsidP="00CD185C">
      <w:pPr>
        <w:pStyle w:val="Standard"/>
        <w:ind w:left="1440"/>
        <w:rPr>
          <w:rFonts w:eastAsia="Arial"/>
          <w:sz w:val="28"/>
          <w:szCs w:val="28"/>
        </w:rPr>
      </w:pPr>
      <w:r>
        <w:rPr>
          <w:rFonts w:eastAsia="Arial"/>
          <w:sz w:val="28"/>
          <w:szCs w:val="28"/>
        </w:rPr>
        <w:tab/>
      </w:r>
      <w:r w:rsidR="00CD185C">
        <w:rPr>
          <w:rFonts w:eastAsia="Arial"/>
          <w:sz w:val="28"/>
          <w:szCs w:val="28"/>
        </w:rPr>
        <w:t>7-Eleven Signs</w:t>
      </w:r>
      <w:r w:rsidR="008B3088">
        <w:rPr>
          <w:rFonts w:eastAsia="Arial"/>
          <w:sz w:val="28"/>
          <w:szCs w:val="28"/>
        </w:rPr>
        <w:t xml:space="preserve"> </w:t>
      </w:r>
      <w:r w:rsidR="008D7DF0">
        <w:rPr>
          <w:rFonts w:eastAsia="Arial"/>
          <w:sz w:val="28"/>
          <w:szCs w:val="28"/>
        </w:rPr>
        <w:t>(</w:t>
      </w:r>
      <w:r w:rsidR="008D7DF0" w:rsidRPr="008D7DF0">
        <w:rPr>
          <w:rFonts w:eastAsia="Arial"/>
          <w:sz w:val="28"/>
          <w:szCs w:val="28"/>
        </w:rPr>
        <w:t>5-08-14100-01-0800-00001</w:t>
      </w:r>
      <w:r w:rsidR="008D7DF0">
        <w:rPr>
          <w:rFonts w:eastAsia="Arial"/>
          <w:sz w:val="28"/>
          <w:szCs w:val="28"/>
        </w:rPr>
        <w:t>)</w:t>
      </w:r>
    </w:p>
    <w:p w14:paraId="0C393CB0" w14:textId="274B4137" w:rsidR="00D021BA" w:rsidRPr="00B7239B" w:rsidRDefault="00D021BA" w:rsidP="008D3E3D">
      <w:pPr>
        <w:pStyle w:val="Standard"/>
        <w:ind w:left="720" w:firstLine="720"/>
        <w:rPr>
          <w:sz w:val="28"/>
          <w:szCs w:val="28"/>
        </w:rPr>
      </w:pPr>
      <w:r w:rsidRPr="00B7239B">
        <w:rPr>
          <w:rFonts w:eastAsia="Arial"/>
          <w:sz w:val="28"/>
          <w:szCs w:val="28"/>
        </w:rPr>
        <w:t>Adjournment</w:t>
      </w:r>
    </w:p>
    <w:p w14:paraId="0AD9E15D" w14:textId="77777777" w:rsidR="0037327F" w:rsidRDefault="0037327F" w:rsidP="00A56A9B">
      <w:pPr>
        <w:pStyle w:val="Standard"/>
        <w:ind w:left="1440"/>
        <w:rPr>
          <w:rFonts w:eastAsia="Arial"/>
        </w:rPr>
      </w:pPr>
    </w:p>
    <w:p w14:paraId="63A773D1" w14:textId="0B329C25" w:rsidR="0037327F" w:rsidRDefault="00DD3A10" w:rsidP="00A56A9B">
      <w:pPr>
        <w:pStyle w:val="Standard"/>
        <w:ind w:left="1440"/>
        <w:rPr>
          <w:rFonts w:eastAsia="Arial"/>
        </w:rPr>
      </w:pPr>
      <w:r>
        <w:rPr>
          <w:rFonts w:eastAsia="Arial"/>
          <w:noProof/>
          <w:lang w:eastAsia="en-US" w:bidi="ar-SA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5CB62C36" wp14:editId="56796C0A">
                <wp:simplePos x="0" y="0"/>
                <wp:positionH relativeFrom="column">
                  <wp:posOffset>904875</wp:posOffset>
                </wp:positionH>
                <wp:positionV relativeFrom="paragraph">
                  <wp:posOffset>76835</wp:posOffset>
                </wp:positionV>
                <wp:extent cx="6115050" cy="0"/>
                <wp:effectExtent l="38100" t="33655" r="57150" b="61595"/>
                <wp:wrapNone/>
                <wp:docPr id="2" name="AutoShap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115050" cy="0"/>
                        </a:xfrm>
                        <a:prstGeom prst="straightConnector1">
                          <a:avLst/>
                        </a:prstGeom>
                        <a:noFill/>
                        <a:ln w="63500">
                          <a:solidFill>
                            <a:srgbClr val="4472C4"/>
                          </a:solidFill>
                          <a:round/>
                          <a:headEnd/>
                          <a:tailEnd/>
                        </a:ln>
                        <a:effectLst>
                          <a:outerShdw dist="35921" dir="2700000" algn="ctr" rotWithShape="0">
                            <a:srgbClr val="868686"/>
                          </a:outerShdw>
                        </a:effectLst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F1F847F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4" o:spid="_x0000_s1026" type="#_x0000_t32" style="position:absolute;margin-left:71.25pt;margin-top:6.05pt;width:481.5pt;height:0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" strokecolor="#4472c4" strokeweight="5pt">
                <v:shadow on="t" color="#868686"/>
              </v:shape>
            </w:pict>
          </mc:Fallback>
        </mc:AlternateContent>
      </w:r>
    </w:p>
    <w:p w14:paraId="77E4F967" w14:textId="66F1B3DA" w:rsidR="00D03FB9" w:rsidRDefault="00D03FB9" w:rsidP="00837890">
      <w:pPr>
        <w:widowControl/>
        <w:autoSpaceDE/>
        <w:rPr>
          <w:rFonts w:eastAsia="Arial"/>
        </w:rPr>
      </w:pPr>
    </w:p>
    <w:p w14:paraId="2640DEA1" w14:textId="5C3476A0" w:rsidR="004525FC" w:rsidRDefault="00D021BA" w:rsidP="00992719">
      <w:pPr>
        <w:pStyle w:val="Standard"/>
        <w:ind w:left="1440"/>
        <w:rPr>
          <w:rFonts w:eastAsia="Arial"/>
          <w:sz w:val="21"/>
          <w:szCs w:val="21"/>
        </w:rPr>
      </w:pPr>
      <w:r w:rsidRPr="00D03FB9">
        <w:rPr>
          <w:rFonts w:eastAsia="Arial"/>
          <w:sz w:val="21"/>
          <w:szCs w:val="21"/>
        </w:rPr>
        <w:t>Note: Agenda items listed may not be considered in sequence.</w:t>
      </w:r>
      <w:r w:rsidR="00757385" w:rsidRPr="00D03FB9">
        <w:rPr>
          <w:rFonts w:eastAsia="Arial"/>
          <w:sz w:val="21"/>
          <w:szCs w:val="21"/>
        </w:rPr>
        <w:t xml:space="preserve">  </w:t>
      </w:r>
      <w:r w:rsidRPr="00D03FB9">
        <w:rPr>
          <w:rFonts w:eastAsia="Arial"/>
          <w:sz w:val="21"/>
          <w:szCs w:val="21"/>
        </w:rPr>
        <w:t>This agenda is</w:t>
      </w:r>
      <w:r w:rsidR="004525FC">
        <w:rPr>
          <w:rFonts w:eastAsia="Arial"/>
          <w:sz w:val="21"/>
          <w:szCs w:val="21"/>
        </w:rPr>
        <w:t xml:space="preserve"> </w:t>
      </w:r>
      <w:r w:rsidRPr="00D03FB9">
        <w:rPr>
          <w:rFonts w:eastAsia="Arial"/>
          <w:sz w:val="21"/>
          <w:szCs w:val="21"/>
        </w:rPr>
        <w:t xml:space="preserve">subject to change to include </w:t>
      </w:r>
    </w:p>
    <w:p w14:paraId="21A983DB" w14:textId="77777777" w:rsidR="004525FC" w:rsidRDefault="00D021BA" w:rsidP="00992719">
      <w:pPr>
        <w:pStyle w:val="Standard"/>
        <w:ind w:left="1440"/>
        <w:rPr>
          <w:rFonts w:eastAsia="Arial"/>
          <w:sz w:val="21"/>
          <w:szCs w:val="21"/>
        </w:rPr>
      </w:pPr>
      <w:r w:rsidRPr="00D03FB9">
        <w:rPr>
          <w:rFonts w:eastAsia="Arial"/>
          <w:sz w:val="21"/>
          <w:szCs w:val="21"/>
        </w:rPr>
        <w:t>additional items including Executive Session</w:t>
      </w:r>
      <w:r w:rsidR="00757385" w:rsidRPr="00D03FB9">
        <w:rPr>
          <w:rFonts w:eastAsia="Arial"/>
          <w:sz w:val="21"/>
          <w:szCs w:val="21"/>
        </w:rPr>
        <w:t>s a</w:t>
      </w:r>
      <w:r w:rsidRPr="00D03FB9">
        <w:rPr>
          <w:rFonts w:eastAsia="Arial"/>
          <w:sz w:val="21"/>
          <w:szCs w:val="21"/>
        </w:rPr>
        <w:t>nd</w:t>
      </w:r>
      <w:r w:rsidR="00757385" w:rsidRPr="00D03FB9">
        <w:rPr>
          <w:rFonts w:eastAsia="Arial"/>
          <w:sz w:val="21"/>
          <w:szCs w:val="21"/>
        </w:rPr>
        <w:t>/</w:t>
      </w:r>
      <w:r w:rsidRPr="00D03FB9">
        <w:rPr>
          <w:rFonts w:eastAsia="Arial"/>
          <w:sz w:val="21"/>
          <w:szCs w:val="21"/>
        </w:rPr>
        <w:t>or the deletion of items including Executive Sessions</w:t>
      </w:r>
      <w:r w:rsidR="00757385" w:rsidRPr="00D03FB9">
        <w:rPr>
          <w:rFonts w:eastAsia="Arial"/>
          <w:sz w:val="21"/>
          <w:szCs w:val="21"/>
        </w:rPr>
        <w:t xml:space="preserve"> w</w:t>
      </w:r>
      <w:r w:rsidRPr="00D03FB9">
        <w:rPr>
          <w:rFonts w:eastAsia="Arial"/>
          <w:sz w:val="21"/>
          <w:szCs w:val="21"/>
        </w:rPr>
        <w:t xml:space="preserve">hich </w:t>
      </w:r>
    </w:p>
    <w:p w14:paraId="7F343954" w14:textId="77777777" w:rsidR="004525FC" w:rsidRDefault="00D021BA" w:rsidP="00992719">
      <w:pPr>
        <w:pStyle w:val="Standard"/>
        <w:ind w:left="1440"/>
        <w:rPr>
          <w:rFonts w:eastAsia="Arial"/>
          <w:sz w:val="21"/>
          <w:szCs w:val="21"/>
        </w:rPr>
      </w:pPr>
      <w:r w:rsidRPr="00D03FB9">
        <w:rPr>
          <w:rFonts w:eastAsia="Arial"/>
          <w:sz w:val="21"/>
          <w:szCs w:val="21"/>
        </w:rPr>
        <w:t>may arise at the time of the meeting. A quorum of Planning and Zoning may also be present at this meeting.</w:t>
      </w:r>
      <w:r w:rsidR="00757385" w:rsidRPr="00D03FB9">
        <w:rPr>
          <w:rFonts w:eastAsia="Arial"/>
          <w:sz w:val="21"/>
          <w:szCs w:val="21"/>
        </w:rPr>
        <w:t xml:space="preserve">  </w:t>
      </w:r>
    </w:p>
    <w:p w14:paraId="11884461" w14:textId="7FF3F1C3" w:rsidR="004D00A6" w:rsidRPr="006A395A" w:rsidRDefault="00D021BA" w:rsidP="00992719">
      <w:pPr>
        <w:pStyle w:val="Standard"/>
        <w:ind w:left="1440"/>
        <w:rPr>
          <w:rFonts w:eastAsia="Arial"/>
          <w:sz w:val="18"/>
          <w:szCs w:val="18"/>
        </w:rPr>
      </w:pPr>
      <w:r w:rsidRPr="00D03FB9">
        <w:rPr>
          <w:rFonts w:eastAsia="Arial"/>
          <w:sz w:val="21"/>
          <w:szCs w:val="21"/>
        </w:rPr>
        <w:t xml:space="preserve">ALL Open Floor discussions are limited to 3 minutes per person.  </w:t>
      </w:r>
      <w:r w:rsidR="00757385" w:rsidRPr="00D03FB9">
        <w:rPr>
          <w:rFonts w:eastAsia="Arial"/>
          <w:sz w:val="21"/>
          <w:szCs w:val="21"/>
        </w:rPr>
        <w:t>NO EXCEPTIONS</w:t>
      </w:r>
      <w:r w:rsidRPr="00D03FB9">
        <w:rPr>
          <w:rFonts w:eastAsia="Arial"/>
          <w:sz w:val="21"/>
          <w:szCs w:val="21"/>
        </w:rPr>
        <w:t>.</w:t>
      </w:r>
    </w:p>
    <w:p w14:paraId="33B3F044" w14:textId="4C8EBB7A" w:rsidR="007C0E7C" w:rsidRPr="006A395A" w:rsidRDefault="00474583" w:rsidP="00992719">
      <w:pPr>
        <w:pStyle w:val="Standard"/>
        <w:ind w:left="1440"/>
        <w:rPr>
          <w:rFonts w:eastAsia="Arial"/>
          <w:sz w:val="12"/>
          <w:szCs w:val="12"/>
        </w:rPr>
      </w:pPr>
      <w:r>
        <w:rPr>
          <w:noProof/>
          <w:sz w:val="20"/>
          <w:szCs w:val="20"/>
          <w:lang w:eastAsia="en-US" w:bidi="ar-SA"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53CB05F5" wp14:editId="3A036B1F">
                <wp:simplePos x="0" y="0"/>
                <wp:positionH relativeFrom="column">
                  <wp:posOffset>5648325</wp:posOffset>
                </wp:positionH>
                <wp:positionV relativeFrom="paragraph">
                  <wp:posOffset>121920</wp:posOffset>
                </wp:positionV>
                <wp:extent cx="1371600" cy="276225"/>
                <wp:effectExtent l="0" t="0" r="19050" b="1016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EB068E3" w14:textId="117BFA0D" w:rsidR="00290E8C" w:rsidRDefault="00290E8C" w:rsidP="00290E8C">
                            <w:pPr>
                              <w:ind w:right="45"/>
                            </w:pPr>
                            <w:r>
                              <w:t>Posted</w:t>
                            </w:r>
                            <w:r w:rsidR="006C12CB">
                              <w:t xml:space="preserve"> </w:t>
                            </w:r>
                            <w:r w:rsidR="00CD185C">
                              <w:t>1</w:t>
                            </w:r>
                            <w:r w:rsidR="001976DD">
                              <w:t>/</w:t>
                            </w:r>
                            <w:r w:rsidR="001E0E9B">
                              <w:t>20</w:t>
                            </w:r>
                            <w:r w:rsidR="001976DD">
                              <w:t>/202</w:t>
                            </w:r>
                            <w:r w:rsidR="001E0E9B">
                              <w:t>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53CB05F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444.75pt;margin-top:9.6pt;width:108pt;height:21.75pt;z-index:25165824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">
                <v:textbox style="mso-fit-shape-to-text:t">
                  <w:txbxContent>
                    <w:p w14:paraId="2EB068E3" w14:textId="117BFA0D" w:rsidR="00290E8C" w:rsidRDefault="00290E8C" w:rsidP="00290E8C">
                      <w:pPr>
                        <w:ind w:right="45"/>
                      </w:pPr>
                      <w:r>
                        <w:t>Posted</w:t>
                      </w:r>
                      <w:r w:rsidR="006C12CB">
                        <w:t xml:space="preserve"> </w:t>
                      </w:r>
                      <w:r w:rsidR="00CD185C">
                        <w:t>1</w:t>
                      </w:r>
                      <w:r w:rsidR="001976DD">
                        <w:t>/</w:t>
                      </w:r>
                      <w:r w:rsidR="001E0E9B">
                        <w:t>20</w:t>
                      </w:r>
                      <w:r w:rsidR="001976DD">
                        <w:t>/202</w:t>
                      </w:r>
                      <w:r w:rsidR="001E0E9B">
                        <w:t>6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sectPr w:rsidR="007C0E7C" w:rsidRPr="006A395A" w:rsidSect="00B7239B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6A175356"/>
    <w:multiLevelType w:val="hybridMultilevel"/>
    <w:tmpl w:val="842C0F7A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num w:numId="1" w16cid:durableId="122968470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autoHyphenation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compat>
    <w:spaceForUL/>
    <w:balanceSingleByteDoubleByteWidth/>
    <w:doNotLeaveBackslashAlone/>
    <w:ulTrailSpace/>
    <w:adjustLineHeightInTable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EwMLA0MjU3tjQzsjBQ0lEKTi0uzszPAykwtKwFAEu5T98tAAAA"/>
  </w:docVars>
  <w:rsids>
    <w:rsidRoot w:val="00456EF2"/>
    <w:rsid w:val="0000108E"/>
    <w:rsid w:val="00002A5B"/>
    <w:rsid w:val="00004A86"/>
    <w:rsid w:val="000054DE"/>
    <w:rsid w:val="00007D10"/>
    <w:rsid w:val="00010E75"/>
    <w:rsid w:val="00011A00"/>
    <w:rsid w:val="00013403"/>
    <w:rsid w:val="00013A32"/>
    <w:rsid w:val="000164A4"/>
    <w:rsid w:val="0002005E"/>
    <w:rsid w:val="000223B7"/>
    <w:rsid w:val="00023EDA"/>
    <w:rsid w:val="00026E2C"/>
    <w:rsid w:val="000271FC"/>
    <w:rsid w:val="00034103"/>
    <w:rsid w:val="000370DF"/>
    <w:rsid w:val="00040286"/>
    <w:rsid w:val="00041757"/>
    <w:rsid w:val="00041E4E"/>
    <w:rsid w:val="00045B16"/>
    <w:rsid w:val="0004700D"/>
    <w:rsid w:val="00052460"/>
    <w:rsid w:val="0005288A"/>
    <w:rsid w:val="00055E67"/>
    <w:rsid w:val="00056211"/>
    <w:rsid w:val="000633CA"/>
    <w:rsid w:val="00063FE2"/>
    <w:rsid w:val="00065689"/>
    <w:rsid w:val="00067106"/>
    <w:rsid w:val="00067B8E"/>
    <w:rsid w:val="0007084E"/>
    <w:rsid w:val="00071851"/>
    <w:rsid w:val="000820AD"/>
    <w:rsid w:val="00091BDF"/>
    <w:rsid w:val="000A1E56"/>
    <w:rsid w:val="000A40C4"/>
    <w:rsid w:val="000A4439"/>
    <w:rsid w:val="000A5CE5"/>
    <w:rsid w:val="000B00E0"/>
    <w:rsid w:val="000B1991"/>
    <w:rsid w:val="000B1C84"/>
    <w:rsid w:val="000C0F9A"/>
    <w:rsid w:val="000C1842"/>
    <w:rsid w:val="000C258A"/>
    <w:rsid w:val="000C68E8"/>
    <w:rsid w:val="000D04E0"/>
    <w:rsid w:val="000D2B47"/>
    <w:rsid w:val="000D59C3"/>
    <w:rsid w:val="000D7977"/>
    <w:rsid w:val="000E024B"/>
    <w:rsid w:val="000E2BA5"/>
    <w:rsid w:val="000E46E0"/>
    <w:rsid w:val="000E552A"/>
    <w:rsid w:val="001003B9"/>
    <w:rsid w:val="0010078E"/>
    <w:rsid w:val="00102E07"/>
    <w:rsid w:val="00104178"/>
    <w:rsid w:val="0010635F"/>
    <w:rsid w:val="00106F3C"/>
    <w:rsid w:val="00113548"/>
    <w:rsid w:val="001142C0"/>
    <w:rsid w:val="00114DFF"/>
    <w:rsid w:val="00120039"/>
    <w:rsid w:val="00124969"/>
    <w:rsid w:val="00131372"/>
    <w:rsid w:val="001329AD"/>
    <w:rsid w:val="00134D04"/>
    <w:rsid w:val="00135D2D"/>
    <w:rsid w:val="00145318"/>
    <w:rsid w:val="001467F1"/>
    <w:rsid w:val="001477E6"/>
    <w:rsid w:val="00147EE6"/>
    <w:rsid w:val="00152C62"/>
    <w:rsid w:val="00153836"/>
    <w:rsid w:val="0015442D"/>
    <w:rsid w:val="00160DC1"/>
    <w:rsid w:val="00173141"/>
    <w:rsid w:val="00173371"/>
    <w:rsid w:val="00176FD9"/>
    <w:rsid w:val="00180984"/>
    <w:rsid w:val="00182E6E"/>
    <w:rsid w:val="00185C85"/>
    <w:rsid w:val="0018616B"/>
    <w:rsid w:val="00191933"/>
    <w:rsid w:val="00192CD5"/>
    <w:rsid w:val="00193C19"/>
    <w:rsid w:val="00194266"/>
    <w:rsid w:val="00197523"/>
    <w:rsid w:val="001976DD"/>
    <w:rsid w:val="001A1C97"/>
    <w:rsid w:val="001A438E"/>
    <w:rsid w:val="001B159D"/>
    <w:rsid w:val="001B20D9"/>
    <w:rsid w:val="001B34AC"/>
    <w:rsid w:val="001C3B07"/>
    <w:rsid w:val="001C5F0D"/>
    <w:rsid w:val="001D71B8"/>
    <w:rsid w:val="001E0E9B"/>
    <w:rsid w:val="001E1D7A"/>
    <w:rsid w:val="001E2499"/>
    <w:rsid w:val="001E2FF0"/>
    <w:rsid w:val="001F17C9"/>
    <w:rsid w:val="001F3B44"/>
    <w:rsid w:val="001F3CE1"/>
    <w:rsid w:val="001F4BC2"/>
    <w:rsid w:val="001F5203"/>
    <w:rsid w:val="0020315D"/>
    <w:rsid w:val="00203175"/>
    <w:rsid w:val="002033DC"/>
    <w:rsid w:val="00204EC0"/>
    <w:rsid w:val="00207313"/>
    <w:rsid w:val="00211E52"/>
    <w:rsid w:val="002138A9"/>
    <w:rsid w:val="00213AA4"/>
    <w:rsid w:val="0021770D"/>
    <w:rsid w:val="00217E16"/>
    <w:rsid w:val="0022311B"/>
    <w:rsid w:val="00224922"/>
    <w:rsid w:val="00226472"/>
    <w:rsid w:val="002319B2"/>
    <w:rsid w:val="00231D1E"/>
    <w:rsid w:val="002328E2"/>
    <w:rsid w:val="00241124"/>
    <w:rsid w:val="002432A7"/>
    <w:rsid w:val="00247721"/>
    <w:rsid w:val="00247E90"/>
    <w:rsid w:val="002523CF"/>
    <w:rsid w:val="002702A7"/>
    <w:rsid w:val="00270527"/>
    <w:rsid w:val="00271941"/>
    <w:rsid w:val="00272E40"/>
    <w:rsid w:val="00273993"/>
    <w:rsid w:val="00274879"/>
    <w:rsid w:val="00277054"/>
    <w:rsid w:val="002825CA"/>
    <w:rsid w:val="00286981"/>
    <w:rsid w:val="00290504"/>
    <w:rsid w:val="00290E8C"/>
    <w:rsid w:val="00295FB1"/>
    <w:rsid w:val="002A119F"/>
    <w:rsid w:val="002A168D"/>
    <w:rsid w:val="002A274C"/>
    <w:rsid w:val="002A547F"/>
    <w:rsid w:val="002A643B"/>
    <w:rsid w:val="002B6824"/>
    <w:rsid w:val="002B781A"/>
    <w:rsid w:val="002C4DC5"/>
    <w:rsid w:val="002D071F"/>
    <w:rsid w:val="002D2561"/>
    <w:rsid w:val="002E0ADD"/>
    <w:rsid w:val="002E0BBD"/>
    <w:rsid w:val="002E1823"/>
    <w:rsid w:val="002E1C99"/>
    <w:rsid w:val="002E42C8"/>
    <w:rsid w:val="002E43B4"/>
    <w:rsid w:val="002E4C73"/>
    <w:rsid w:val="002F0AA1"/>
    <w:rsid w:val="00300157"/>
    <w:rsid w:val="00302142"/>
    <w:rsid w:val="003033C6"/>
    <w:rsid w:val="00305E36"/>
    <w:rsid w:val="003123F3"/>
    <w:rsid w:val="00320C45"/>
    <w:rsid w:val="00330BB4"/>
    <w:rsid w:val="00330D9C"/>
    <w:rsid w:val="003311EA"/>
    <w:rsid w:val="003325D6"/>
    <w:rsid w:val="0033384D"/>
    <w:rsid w:val="00337D60"/>
    <w:rsid w:val="00340C9E"/>
    <w:rsid w:val="00341239"/>
    <w:rsid w:val="003462CA"/>
    <w:rsid w:val="00354C38"/>
    <w:rsid w:val="00365EA5"/>
    <w:rsid w:val="0037327F"/>
    <w:rsid w:val="00373797"/>
    <w:rsid w:val="003749CE"/>
    <w:rsid w:val="003753BF"/>
    <w:rsid w:val="003778E7"/>
    <w:rsid w:val="00382831"/>
    <w:rsid w:val="0038610A"/>
    <w:rsid w:val="003978C8"/>
    <w:rsid w:val="003A0BBC"/>
    <w:rsid w:val="003A0E80"/>
    <w:rsid w:val="003A14A2"/>
    <w:rsid w:val="003A272F"/>
    <w:rsid w:val="003A5485"/>
    <w:rsid w:val="003A5FA2"/>
    <w:rsid w:val="003A6E18"/>
    <w:rsid w:val="003B00A0"/>
    <w:rsid w:val="003B0509"/>
    <w:rsid w:val="003B3BAD"/>
    <w:rsid w:val="003C09BC"/>
    <w:rsid w:val="003C6979"/>
    <w:rsid w:val="003C7898"/>
    <w:rsid w:val="003D03DE"/>
    <w:rsid w:val="003E09C0"/>
    <w:rsid w:val="003E1403"/>
    <w:rsid w:val="003E15BC"/>
    <w:rsid w:val="003E16D2"/>
    <w:rsid w:val="003E266B"/>
    <w:rsid w:val="003F1C35"/>
    <w:rsid w:val="003F296E"/>
    <w:rsid w:val="003F407D"/>
    <w:rsid w:val="003F53FE"/>
    <w:rsid w:val="003F681C"/>
    <w:rsid w:val="003F6C8C"/>
    <w:rsid w:val="0040025C"/>
    <w:rsid w:val="00404C88"/>
    <w:rsid w:val="0041017E"/>
    <w:rsid w:val="00412D92"/>
    <w:rsid w:val="00416330"/>
    <w:rsid w:val="00417E4F"/>
    <w:rsid w:val="00420C94"/>
    <w:rsid w:val="00423F5B"/>
    <w:rsid w:val="00424E65"/>
    <w:rsid w:val="00432A69"/>
    <w:rsid w:val="00434859"/>
    <w:rsid w:val="00434A9E"/>
    <w:rsid w:val="00434F78"/>
    <w:rsid w:val="0044349E"/>
    <w:rsid w:val="004525FC"/>
    <w:rsid w:val="004536E0"/>
    <w:rsid w:val="00456EF2"/>
    <w:rsid w:val="00461ABB"/>
    <w:rsid w:val="004650F2"/>
    <w:rsid w:val="0046531C"/>
    <w:rsid w:val="00467F1A"/>
    <w:rsid w:val="00472587"/>
    <w:rsid w:val="00473A89"/>
    <w:rsid w:val="00474583"/>
    <w:rsid w:val="00476133"/>
    <w:rsid w:val="00485045"/>
    <w:rsid w:val="00485CA9"/>
    <w:rsid w:val="00494761"/>
    <w:rsid w:val="00496CB4"/>
    <w:rsid w:val="004A062A"/>
    <w:rsid w:val="004A223D"/>
    <w:rsid w:val="004A656A"/>
    <w:rsid w:val="004B264E"/>
    <w:rsid w:val="004C2D5F"/>
    <w:rsid w:val="004D00A6"/>
    <w:rsid w:val="004D4603"/>
    <w:rsid w:val="004D53B1"/>
    <w:rsid w:val="004D5EE7"/>
    <w:rsid w:val="004D643B"/>
    <w:rsid w:val="004E05EA"/>
    <w:rsid w:val="004E30E4"/>
    <w:rsid w:val="004E3CF2"/>
    <w:rsid w:val="004E7BD3"/>
    <w:rsid w:val="004F0EA4"/>
    <w:rsid w:val="004F5ACF"/>
    <w:rsid w:val="004F6A73"/>
    <w:rsid w:val="00501CD9"/>
    <w:rsid w:val="005128C3"/>
    <w:rsid w:val="0051564A"/>
    <w:rsid w:val="005237C1"/>
    <w:rsid w:val="00525C5F"/>
    <w:rsid w:val="005323C7"/>
    <w:rsid w:val="00537C8B"/>
    <w:rsid w:val="00537CA7"/>
    <w:rsid w:val="00541C5E"/>
    <w:rsid w:val="00544E4D"/>
    <w:rsid w:val="00547DA8"/>
    <w:rsid w:val="00557BE2"/>
    <w:rsid w:val="005637F5"/>
    <w:rsid w:val="00564CEC"/>
    <w:rsid w:val="0056631F"/>
    <w:rsid w:val="005665F2"/>
    <w:rsid w:val="00572AE0"/>
    <w:rsid w:val="0057457A"/>
    <w:rsid w:val="00582032"/>
    <w:rsid w:val="00583FD2"/>
    <w:rsid w:val="00590D38"/>
    <w:rsid w:val="00592E86"/>
    <w:rsid w:val="0059492D"/>
    <w:rsid w:val="0059573B"/>
    <w:rsid w:val="005A12E5"/>
    <w:rsid w:val="005A1DDF"/>
    <w:rsid w:val="005A26B3"/>
    <w:rsid w:val="005A3B3D"/>
    <w:rsid w:val="005A57BE"/>
    <w:rsid w:val="005A5AC9"/>
    <w:rsid w:val="005A6582"/>
    <w:rsid w:val="005A7310"/>
    <w:rsid w:val="005A73C1"/>
    <w:rsid w:val="005B7E14"/>
    <w:rsid w:val="005D1D74"/>
    <w:rsid w:val="005D76F0"/>
    <w:rsid w:val="005E12C2"/>
    <w:rsid w:val="005E1B5D"/>
    <w:rsid w:val="005E549F"/>
    <w:rsid w:val="005F140E"/>
    <w:rsid w:val="005F699F"/>
    <w:rsid w:val="006032B3"/>
    <w:rsid w:val="006039E4"/>
    <w:rsid w:val="00604993"/>
    <w:rsid w:val="00604D89"/>
    <w:rsid w:val="0061019C"/>
    <w:rsid w:val="00613436"/>
    <w:rsid w:val="00615FC4"/>
    <w:rsid w:val="00620E95"/>
    <w:rsid w:val="00624ADC"/>
    <w:rsid w:val="006275D8"/>
    <w:rsid w:val="00632C4B"/>
    <w:rsid w:val="006361E4"/>
    <w:rsid w:val="0064321B"/>
    <w:rsid w:val="006465E3"/>
    <w:rsid w:val="00651779"/>
    <w:rsid w:val="00652E2D"/>
    <w:rsid w:val="00654E6B"/>
    <w:rsid w:val="006739A1"/>
    <w:rsid w:val="00674209"/>
    <w:rsid w:val="00680728"/>
    <w:rsid w:val="0068387A"/>
    <w:rsid w:val="00683D06"/>
    <w:rsid w:val="00693DCB"/>
    <w:rsid w:val="00694EDD"/>
    <w:rsid w:val="00697F4F"/>
    <w:rsid w:val="006A1E8A"/>
    <w:rsid w:val="006A395A"/>
    <w:rsid w:val="006A78F9"/>
    <w:rsid w:val="006A7ED4"/>
    <w:rsid w:val="006C12CB"/>
    <w:rsid w:val="006C36CE"/>
    <w:rsid w:val="006D0526"/>
    <w:rsid w:val="006D1D71"/>
    <w:rsid w:val="006D393D"/>
    <w:rsid w:val="006D5314"/>
    <w:rsid w:val="006E48E6"/>
    <w:rsid w:val="006E5A8A"/>
    <w:rsid w:val="006F2BFB"/>
    <w:rsid w:val="006F2F95"/>
    <w:rsid w:val="006F402F"/>
    <w:rsid w:val="006F4648"/>
    <w:rsid w:val="006F531D"/>
    <w:rsid w:val="0071118E"/>
    <w:rsid w:val="007112EE"/>
    <w:rsid w:val="00712F58"/>
    <w:rsid w:val="00724284"/>
    <w:rsid w:val="00726642"/>
    <w:rsid w:val="00730989"/>
    <w:rsid w:val="00731294"/>
    <w:rsid w:val="0073197B"/>
    <w:rsid w:val="00733D8F"/>
    <w:rsid w:val="007361D3"/>
    <w:rsid w:val="00740DE0"/>
    <w:rsid w:val="00744AAA"/>
    <w:rsid w:val="00757385"/>
    <w:rsid w:val="007574CC"/>
    <w:rsid w:val="00757ABC"/>
    <w:rsid w:val="00761732"/>
    <w:rsid w:val="0077267D"/>
    <w:rsid w:val="007753BE"/>
    <w:rsid w:val="0078561F"/>
    <w:rsid w:val="007902E7"/>
    <w:rsid w:val="00794BC0"/>
    <w:rsid w:val="00796A5E"/>
    <w:rsid w:val="007A1D15"/>
    <w:rsid w:val="007A4F83"/>
    <w:rsid w:val="007A6357"/>
    <w:rsid w:val="007B0EFA"/>
    <w:rsid w:val="007B2B06"/>
    <w:rsid w:val="007C0E7C"/>
    <w:rsid w:val="007C45ED"/>
    <w:rsid w:val="007D057A"/>
    <w:rsid w:val="007D218D"/>
    <w:rsid w:val="007D3098"/>
    <w:rsid w:val="007D6F48"/>
    <w:rsid w:val="007E3457"/>
    <w:rsid w:val="007E3493"/>
    <w:rsid w:val="007E728A"/>
    <w:rsid w:val="007F4B89"/>
    <w:rsid w:val="007F4FF7"/>
    <w:rsid w:val="007F7049"/>
    <w:rsid w:val="0080023A"/>
    <w:rsid w:val="008031C7"/>
    <w:rsid w:val="00812106"/>
    <w:rsid w:val="00817896"/>
    <w:rsid w:val="008201F3"/>
    <w:rsid w:val="008209E6"/>
    <w:rsid w:val="00826895"/>
    <w:rsid w:val="00831DED"/>
    <w:rsid w:val="0083450A"/>
    <w:rsid w:val="00837890"/>
    <w:rsid w:val="0084034A"/>
    <w:rsid w:val="0085209A"/>
    <w:rsid w:val="008547B8"/>
    <w:rsid w:val="008575B1"/>
    <w:rsid w:val="00857BCB"/>
    <w:rsid w:val="008621E8"/>
    <w:rsid w:val="0086454E"/>
    <w:rsid w:val="00865E6E"/>
    <w:rsid w:val="008777A6"/>
    <w:rsid w:val="00883A09"/>
    <w:rsid w:val="00893BAC"/>
    <w:rsid w:val="008A0845"/>
    <w:rsid w:val="008A2B81"/>
    <w:rsid w:val="008A321A"/>
    <w:rsid w:val="008A44F1"/>
    <w:rsid w:val="008A684D"/>
    <w:rsid w:val="008B08DF"/>
    <w:rsid w:val="008B0DA3"/>
    <w:rsid w:val="008B3088"/>
    <w:rsid w:val="008B53E7"/>
    <w:rsid w:val="008B6D0E"/>
    <w:rsid w:val="008B79B4"/>
    <w:rsid w:val="008C4495"/>
    <w:rsid w:val="008D3E3D"/>
    <w:rsid w:val="008D6908"/>
    <w:rsid w:val="008D71D5"/>
    <w:rsid w:val="008D7DF0"/>
    <w:rsid w:val="008E0A43"/>
    <w:rsid w:val="008E12B7"/>
    <w:rsid w:val="008E354D"/>
    <w:rsid w:val="008E5A1F"/>
    <w:rsid w:val="008F76E5"/>
    <w:rsid w:val="00901FB8"/>
    <w:rsid w:val="009034F4"/>
    <w:rsid w:val="0090656B"/>
    <w:rsid w:val="009073D8"/>
    <w:rsid w:val="00911865"/>
    <w:rsid w:val="0091414A"/>
    <w:rsid w:val="009141D0"/>
    <w:rsid w:val="009150B8"/>
    <w:rsid w:val="00916758"/>
    <w:rsid w:val="009178A8"/>
    <w:rsid w:val="009211A4"/>
    <w:rsid w:val="00930291"/>
    <w:rsid w:val="00931751"/>
    <w:rsid w:val="0093766F"/>
    <w:rsid w:val="00940394"/>
    <w:rsid w:val="00950590"/>
    <w:rsid w:val="00970560"/>
    <w:rsid w:val="00970F37"/>
    <w:rsid w:val="00971503"/>
    <w:rsid w:val="009716C4"/>
    <w:rsid w:val="00972A18"/>
    <w:rsid w:val="00972DCC"/>
    <w:rsid w:val="00980319"/>
    <w:rsid w:val="00992223"/>
    <w:rsid w:val="00992719"/>
    <w:rsid w:val="00992CA5"/>
    <w:rsid w:val="00994EF8"/>
    <w:rsid w:val="009A20E5"/>
    <w:rsid w:val="009B4279"/>
    <w:rsid w:val="009B499A"/>
    <w:rsid w:val="009B7532"/>
    <w:rsid w:val="009B7B00"/>
    <w:rsid w:val="009C4220"/>
    <w:rsid w:val="009D44E6"/>
    <w:rsid w:val="009D6978"/>
    <w:rsid w:val="009D6FEF"/>
    <w:rsid w:val="009D7E12"/>
    <w:rsid w:val="009E283A"/>
    <w:rsid w:val="009E2B65"/>
    <w:rsid w:val="009E3B14"/>
    <w:rsid w:val="009E412D"/>
    <w:rsid w:val="009F6F03"/>
    <w:rsid w:val="00A0576D"/>
    <w:rsid w:val="00A17491"/>
    <w:rsid w:val="00A17D24"/>
    <w:rsid w:val="00A266CF"/>
    <w:rsid w:val="00A34B53"/>
    <w:rsid w:val="00A36B6D"/>
    <w:rsid w:val="00A37239"/>
    <w:rsid w:val="00A37FFE"/>
    <w:rsid w:val="00A45372"/>
    <w:rsid w:val="00A56A9B"/>
    <w:rsid w:val="00A572AC"/>
    <w:rsid w:val="00A60500"/>
    <w:rsid w:val="00A61615"/>
    <w:rsid w:val="00A664D7"/>
    <w:rsid w:val="00A72AFA"/>
    <w:rsid w:val="00A72FDB"/>
    <w:rsid w:val="00A731AF"/>
    <w:rsid w:val="00A858DA"/>
    <w:rsid w:val="00A863C3"/>
    <w:rsid w:val="00A86C35"/>
    <w:rsid w:val="00A93A23"/>
    <w:rsid w:val="00A97E56"/>
    <w:rsid w:val="00AA08FD"/>
    <w:rsid w:val="00AA3214"/>
    <w:rsid w:val="00AB2580"/>
    <w:rsid w:val="00AC14CA"/>
    <w:rsid w:val="00AC1A0B"/>
    <w:rsid w:val="00AC6E5B"/>
    <w:rsid w:val="00AD10EA"/>
    <w:rsid w:val="00AD13DA"/>
    <w:rsid w:val="00AD1737"/>
    <w:rsid w:val="00AD1E6D"/>
    <w:rsid w:val="00AD1F95"/>
    <w:rsid w:val="00AD5A9C"/>
    <w:rsid w:val="00AD5E61"/>
    <w:rsid w:val="00AD7C6B"/>
    <w:rsid w:val="00AE40D8"/>
    <w:rsid w:val="00AE6B9F"/>
    <w:rsid w:val="00AF23BF"/>
    <w:rsid w:val="00AF556A"/>
    <w:rsid w:val="00B043B5"/>
    <w:rsid w:val="00B102AB"/>
    <w:rsid w:val="00B21228"/>
    <w:rsid w:val="00B215C2"/>
    <w:rsid w:val="00B22865"/>
    <w:rsid w:val="00B22FA0"/>
    <w:rsid w:val="00B24735"/>
    <w:rsid w:val="00B26984"/>
    <w:rsid w:val="00B3093A"/>
    <w:rsid w:val="00B33AC7"/>
    <w:rsid w:val="00B34984"/>
    <w:rsid w:val="00B34B64"/>
    <w:rsid w:val="00B35004"/>
    <w:rsid w:val="00B356F6"/>
    <w:rsid w:val="00B37880"/>
    <w:rsid w:val="00B40206"/>
    <w:rsid w:val="00B41C4C"/>
    <w:rsid w:val="00B42466"/>
    <w:rsid w:val="00B43CFD"/>
    <w:rsid w:val="00B50336"/>
    <w:rsid w:val="00B51EA5"/>
    <w:rsid w:val="00B54D37"/>
    <w:rsid w:val="00B561D1"/>
    <w:rsid w:val="00B60F7C"/>
    <w:rsid w:val="00B6211B"/>
    <w:rsid w:val="00B62766"/>
    <w:rsid w:val="00B6307E"/>
    <w:rsid w:val="00B65389"/>
    <w:rsid w:val="00B71675"/>
    <w:rsid w:val="00B7239B"/>
    <w:rsid w:val="00B728FD"/>
    <w:rsid w:val="00B729D5"/>
    <w:rsid w:val="00B74515"/>
    <w:rsid w:val="00B74A13"/>
    <w:rsid w:val="00B802F0"/>
    <w:rsid w:val="00B80C22"/>
    <w:rsid w:val="00B8438C"/>
    <w:rsid w:val="00B9123F"/>
    <w:rsid w:val="00BA23F4"/>
    <w:rsid w:val="00BA39A3"/>
    <w:rsid w:val="00BA5C88"/>
    <w:rsid w:val="00BA6073"/>
    <w:rsid w:val="00BB139E"/>
    <w:rsid w:val="00BB5E5C"/>
    <w:rsid w:val="00BC28E7"/>
    <w:rsid w:val="00BC43DA"/>
    <w:rsid w:val="00BC4E49"/>
    <w:rsid w:val="00BC6BAF"/>
    <w:rsid w:val="00BD0771"/>
    <w:rsid w:val="00BD6803"/>
    <w:rsid w:val="00BE1C32"/>
    <w:rsid w:val="00BE3D07"/>
    <w:rsid w:val="00BE3EB0"/>
    <w:rsid w:val="00BE6B67"/>
    <w:rsid w:val="00BE7B9E"/>
    <w:rsid w:val="00BF1E64"/>
    <w:rsid w:val="00BF2A18"/>
    <w:rsid w:val="00BF531A"/>
    <w:rsid w:val="00BF5CC9"/>
    <w:rsid w:val="00BF5E13"/>
    <w:rsid w:val="00C01ECC"/>
    <w:rsid w:val="00C02757"/>
    <w:rsid w:val="00C0525F"/>
    <w:rsid w:val="00C05E18"/>
    <w:rsid w:val="00C07D34"/>
    <w:rsid w:val="00C11828"/>
    <w:rsid w:val="00C1207F"/>
    <w:rsid w:val="00C136F3"/>
    <w:rsid w:val="00C321E2"/>
    <w:rsid w:val="00C3267B"/>
    <w:rsid w:val="00C33217"/>
    <w:rsid w:val="00C33B08"/>
    <w:rsid w:val="00C3447A"/>
    <w:rsid w:val="00C362C7"/>
    <w:rsid w:val="00C37045"/>
    <w:rsid w:val="00C370E8"/>
    <w:rsid w:val="00C40896"/>
    <w:rsid w:val="00C40E00"/>
    <w:rsid w:val="00C442E9"/>
    <w:rsid w:val="00C446F6"/>
    <w:rsid w:val="00C45B85"/>
    <w:rsid w:val="00C45BAE"/>
    <w:rsid w:val="00C472D3"/>
    <w:rsid w:val="00C50480"/>
    <w:rsid w:val="00C510D5"/>
    <w:rsid w:val="00C62AB2"/>
    <w:rsid w:val="00C84C10"/>
    <w:rsid w:val="00C87B5D"/>
    <w:rsid w:val="00C948BC"/>
    <w:rsid w:val="00C971C9"/>
    <w:rsid w:val="00CA3BF7"/>
    <w:rsid w:val="00CA441F"/>
    <w:rsid w:val="00CB034B"/>
    <w:rsid w:val="00CB2AB6"/>
    <w:rsid w:val="00CB3663"/>
    <w:rsid w:val="00CB67CA"/>
    <w:rsid w:val="00CB6A68"/>
    <w:rsid w:val="00CC1C94"/>
    <w:rsid w:val="00CC1EEA"/>
    <w:rsid w:val="00CC76B7"/>
    <w:rsid w:val="00CD185C"/>
    <w:rsid w:val="00CD435A"/>
    <w:rsid w:val="00CD4753"/>
    <w:rsid w:val="00CD5345"/>
    <w:rsid w:val="00CE3989"/>
    <w:rsid w:val="00CE7E14"/>
    <w:rsid w:val="00CF486F"/>
    <w:rsid w:val="00CF7309"/>
    <w:rsid w:val="00D021BA"/>
    <w:rsid w:val="00D03FB9"/>
    <w:rsid w:val="00D04353"/>
    <w:rsid w:val="00D04413"/>
    <w:rsid w:val="00D11B48"/>
    <w:rsid w:val="00D1415F"/>
    <w:rsid w:val="00D3348E"/>
    <w:rsid w:val="00D42212"/>
    <w:rsid w:val="00D42CD3"/>
    <w:rsid w:val="00D46E7B"/>
    <w:rsid w:val="00D4768D"/>
    <w:rsid w:val="00D514EC"/>
    <w:rsid w:val="00D54871"/>
    <w:rsid w:val="00D60483"/>
    <w:rsid w:val="00D6076A"/>
    <w:rsid w:val="00D61B9D"/>
    <w:rsid w:val="00D61E79"/>
    <w:rsid w:val="00D6432B"/>
    <w:rsid w:val="00D64360"/>
    <w:rsid w:val="00D66467"/>
    <w:rsid w:val="00D67863"/>
    <w:rsid w:val="00D73056"/>
    <w:rsid w:val="00D7354F"/>
    <w:rsid w:val="00D75A83"/>
    <w:rsid w:val="00D77B8A"/>
    <w:rsid w:val="00D85F6E"/>
    <w:rsid w:val="00D86677"/>
    <w:rsid w:val="00D90E98"/>
    <w:rsid w:val="00D91FB1"/>
    <w:rsid w:val="00DA6A44"/>
    <w:rsid w:val="00DB7950"/>
    <w:rsid w:val="00DC1B95"/>
    <w:rsid w:val="00DC2735"/>
    <w:rsid w:val="00DC30B0"/>
    <w:rsid w:val="00DC3D8E"/>
    <w:rsid w:val="00DC536D"/>
    <w:rsid w:val="00DD0AA5"/>
    <w:rsid w:val="00DD1C56"/>
    <w:rsid w:val="00DD2FBE"/>
    <w:rsid w:val="00DD3A10"/>
    <w:rsid w:val="00DD3E31"/>
    <w:rsid w:val="00DD73C7"/>
    <w:rsid w:val="00DE5984"/>
    <w:rsid w:val="00DF4887"/>
    <w:rsid w:val="00DF738C"/>
    <w:rsid w:val="00E11A14"/>
    <w:rsid w:val="00E1213C"/>
    <w:rsid w:val="00E1595E"/>
    <w:rsid w:val="00E20D05"/>
    <w:rsid w:val="00E253D6"/>
    <w:rsid w:val="00E26C00"/>
    <w:rsid w:val="00E30C2C"/>
    <w:rsid w:val="00E356A0"/>
    <w:rsid w:val="00E37BBD"/>
    <w:rsid w:val="00E45210"/>
    <w:rsid w:val="00E45BD7"/>
    <w:rsid w:val="00E47203"/>
    <w:rsid w:val="00E50D09"/>
    <w:rsid w:val="00E51B63"/>
    <w:rsid w:val="00E55492"/>
    <w:rsid w:val="00E5590F"/>
    <w:rsid w:val="00E56E66"/>
    <w:rsid w:val="00E60441"/>
    <w:rsid w:val="00E70BA9"/>
    <w:rsid w:val="00E73CBB"/>
    <w:rsid w:val="00E75B46"/>
    <w:rsid w:val="00E80B80"/>
    <w:rsid w:val="00E840FC"/>
    <w:rsid w:val="00E87035"/>
    <w:rsid w:val="00E87D15"/>
    <w:rsid w:val="00E9115F"/>
    <w:rsid w:val="00E912B9"/>
    <w:rsid w:val="00E949D6"/>
    <w:rsid w:val="00EA12DE"/>
    <w:rsid w:val="00EB2BE0"/>
    <w:rsid w:val="00EB3AEC"/>
    <w:rsid w:val="00EB7CE2"/>
    <w:rsid w:val="00EC5150"/>
    <w:rsid w:val="00EC6218"/>
    <w:rsid w:val="00EC6256"/>
    <w:rsid w:val="00EC6579"/>
    <w:rsid w:val="00ED2239"/>
    <w:rsid w:val="00ED3C75"/>
    <w:rsid w:val="00ED614B"/>
    <w:rsid w:val="00ED7337"/>
    <w:rsid w:val="00EE352C"/>
    <w:rsid w:val="00EE4138"/>
    <w:rsid w:val="00EE5502"/>
    <w:rsid w:val="00EE6102"/>
    <w:rsid w:val="00EE78C2"/>
    <w:rsid w:val="00EE7D2A"/>
    <w:rsid w:val="00EF0E9A"/>
    <w:rsid w:val="00EF1440"/>
    <w:rsid w:val="00EF268C"/>
    <w:rsid w:val="00EF3406"/>
    <w:rsid w:val="00EF473A"/>
    <w:rsid w:val="00EF56FE"/>
    <w:rsid w:val="00EF6B76"/>
    <w:rsid w:val="00F014B1"/>
    <w:rsid w:val="00F01745"/>
    <w:rsid w:val="00F03D90"/>
    <w:rsid w:val="00F10058"/>
    <w:rsid w:val="00F12A42"/>
    <w:rsid w:val="00F15256"/>
    <w:rsid w:val="00F232BD"/>
    <w:rsid w:val="00F23317"/>
    <w:rsid w:val="00F3647D"/>
    <w:rsid w:val="00F3684C"/>
    <w:rsid w:val="00F40C82"/>
    <w:rsid w:val="00F40FD0"/>
    <w:rsid w:val="00F411AE"/>
    <w:rsid w:val="00F4610A"/>
    <w:rsid w:val="00F50224"/>
    <w:rsid w:val="00F50803"/>
    <w:rsid w:val="00F50C15"/>
    <w:rsid w:val="00F517A6"/>
    <w:rsid w:val="00F522B4"/>
    <w:rsid w:val="00F60B5C"/>
    <w:rsid w:val="00F62D03"/>
    <w:rsid w:val="00F72012"/>
    <w:rsid w:val="00F745A5"/>
    <w:rsid w:val="00F74604"/>
    <w:rsid w:val="00F75E93"/>
    <w:rsid w:val="00F81578"/>
    <w:rsid w:val="00F83646"/>
    <w:rsid w:val="00F86608"/>
    <w:rsid w:val="00F86A8E"/>
    <w:rsid w:val="00F93697"/>
    <w:rsid w:val="00F970FC"/>
    <w:rsid w:val="00F97302"/>
    <w:rsid w:val="00F978AA"/>
    <w:rsid w:val="00F9793B"/>
    <w:rsid w:val="00F97F90"/>
    <w:rsid w:val="00FA04A4"/>
    <w:rsid w:val="00FA1331"/>
    <w:rsid w:val="00FA1CB5"/>
    <w:rsid w:val="00FA41E9"/>
    <w:rsid w:val="00FA51C2"/>
    <w:rsid w:val="00FB167E"/>
    <w:rsid w:val="00FB517D"/>
    <w:rsid w:val="00FB7754"/>
    <w:rsid w:val="00FD1683"/>
    <w:rsid w:val="00FD3A65"/>
    <w:rsid w:val="00FD6CA1"/>
    <w:rsid w:val="00FE1E2F"/>
    <w:rsid w:val="00FE37E1"/>
    <w:rsid w:val="00FF0071"/>
    <w:rsid w:val="00FF3EEB"/>
    <w:rsid w:val="00FF591C"/>
    <w:rsid w:val="00FF59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0BC12CE1"/>
  <w15:chartTrackingRefBased/>
  <w15:docId w15:val="{BF061408-DD9C-4CEE-AE44-9CBE802D88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autoSpaceDE w:val="0"/>
      <w:textAlignment w:val="baseline"/>
    </w:pPr>
    <w:rPr>
      <w:kern w:val="1"/>
      <w:sz w:val="24"/>
      <w:szCs w:val="24"/>
      <w:lang w:eastAsia="hi-IN" w:bidi="hi-IN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RTFNum21">
    <w:name w:val="RTF_Num 2 1"/>
    <w:rPr>
      <w:rFonts w:eastAsia="Times New Roman"/>
    </w:rPr>
  </w:style>
  <w:style w:type="character" w:customStyle="1" w:styleId="RTFNum22">
    <w:name w:val="RTF_Num 2 2"/>
    <w:rPr>
      <w:rFonts w:eastAsia="Times New Roman"/>
    </w:rPr>
  </w:style>
  <w:style w:type="character" w:customStyle="1" w:styleId="RTFNum23">
    <w:name w:val="RTF_Num 2 3"/>
    <w:rPr>
      <w:rFonts w:eastAsia="Times New Roman"/>
    </w:rPr>
  </w:style>
  <w:style w:type="character" w:customStyle="1" w:styleId="RTFNum24">
    <w:name w:val="RTF_Num 2 4"/>
    <w:rPr>
      <w:rFonts w:eastAsia="Times New Roman"/>
    </w:rPr>
  </w:style>
  <w:style w:type="character" w:customStyle="1" w:styleId="RTFNum25">
    <w:name w:val="RTF_Num 2 5"/>
    <w:rPr>
      <w:rFonts w:eastAsia="Times New Roman"/>
    </w:rPr>
  </w:style>
  <w:style w:type="character" w:customStyle="1" w:styleId="RTFNum26">
    <w:name w:val="RTF_Num 2 6"/>
    <w:rPr>
      <w:rFonts w:eastAsia="Times New Roman"/>
    </w:rPr>
  </w:style>
  <w:style w:type="character" w:customStyle="1" w:styleId="RTFNum27">
    <w:name w:val="RTF_Num 2 7"/>
    <w:rPr>
      <w:rFonts w:eastAsia="Times New Roman"/>
    </w:rPr>
  </w:style>
  <w:style w:type="character" w:customStyle="1" w:styleId="RTFNum28">
    <w:name w:val="RTF_Num 2 8"/>
    <w:rPr>
      <w:rFonts w:eastAsia="Times New Roman"/>
    </w:rPr>
  </w:style>
  <w:style w:type="character" w:customStyle="1" w:styleId="RTFNum29">
    <w:name w:val="RTF_Num 2 9"/>
    <w:rPr>
      <w:rFonts w:eastAsia="Times New Roman"/>
    </w:rPr>
  </w:style>
  <w:style w:type="character" w:customStyle="1" w:styleId="DefaultParagraphFont1">
    <w:name w:val="Default Paragraph Font1"/>
  </w:style>
  <w:style w:type="character" w:customStyle="1" w:styleId="BalloonTextChar">
    <w:name w:val="Balloon Text Char"/>
    <w:rPr>
      <w:rFonts w:ascii="Segoe UI" w:eastAsia="Segoe UI" w:hAnsi="Segoe UI" w:cs="Segoe UI"/>
      <w:sz w:val="18"/>
    </w:rPr>
  </w:style>
  <w:style w:type="paragraph" w:customStyle="1" w:styleId="Heading">
    <w:name w:val="Heading"/>
    <w:basedOn w:val="Standard"/>
    <w:next w:val="BodyText"/>
    <w:pPr>
      <w:keepNext/>
      <w:spacing w:before="240" w:after="120"/>
    </w:pPr>
    <w:rPr>
      <w:rFonts w:ascii="Arial" w:eastAsia="Arial" w:hAnsi="Arial" w:cs="Microsoft YaHei"/>
      <w:sz w:val="28"/>
    </w:rPr>
  </w:style>
  <w:style w:type="paragraph" w:styleId="BodyText">
    <w:name w:val="Body Text"/>
    <w:basedOn w:val="Standard"/>
    <w:pPr>
      <w:spacing w:after="120"/>
    </w:pPr>
  </w:style>
  <w:style w:type="paragraph" w:styleId="List">
    <w:name w:val="List"/>
    <w:basedOn w:val="BodyText"/>
    <w:rPr>
      <w:rFonts w:eastAsia="Mangal"/>
    </w:rPr>
  </w:style>
  <w:style w:type="paragraph" w:styleId="Caption">
    <w:name w:val="caption"/>
    <w:basedOn w:val="Normal"/>
    <w:qFormat/>
    <w:pPr>
      <w:spacing w:before="120" w:after="120"/>
    </w:pPr>
    <w:rPr>
      <w:rFonts w:eastAsia="Mangal"/>
      <w:i/>
      <w:iCs/>
    </w:rPr>
  </w:style>
  <w:style w:type="paragraph" w:customStyle="1" w:styleId="Index">
    <w:name w:val="Index"/>
    <w:basedOn w:val="Standard"/>
    <w:rPr>
      <w:rFonts w:eastAsia="Mangal"/>
    </w:rPr>
  </w:style>
  <w:style w:type="paragraph" w:customStyle="1" w:styleId="Standard">
    <w:name w:val="Standard"/>
    <w:pPr>
      <w:widowControl w:val="0"/>
      <w:suppressAutoHyphens/>
    </w:pPr>
    <w:rPr>
      <w:kern w:val="1"/>
      <w:sz w:val="24"/>
      <w:szCs w:val="24"/>
      <w:lang w:eastAsia="hi-IN" w:bidi="hi-IN"/>
    </w:rPr>
  </w:style>
  <w:style w:type="paragraph" w:customStyle="1" w:styleId="Caption1">
    <w:name w:val="Caption1"/>
    <w:basedOn w:val="Standard"/>
    <w:pPr>
      <w:spacing w:before="120" w:after="120"/>
    </w:pPr>
    <w:rPr>
      <w:rFonts w:eastAsia="Mangal"/>
      <w:i/>
      <w:iCs/>
    </w:rPr>
  </w:style>
  <w:style w:type="paragraph" w:styleId="BalloonText">
    <w:name w:val="Balloon Text"/>
    <w:basedOn w:val="Standard"/>
    <w:rPr>
      <w:rFonts w:ascii="Tahoma" w:eastAsia="Tahoma" w:hAnsi="Tahoma" w:cs="Tahoma"/>
      <w:sz w:val="16"/>
    </w:rPr>
  </w:style>
  <w:style w:type="character" w:styleId="Emphasis">
    <w:name w:val="Emphasis"/>
    <w:uiPriority w:val="20"/>
    <w:qFormat/>
    <w:rsid w:val="0037327F"/>
    <w:rPr>
      <w:i/>
      <w:iCs/>
    </w:rPr>
  </w:style>
  <w:style w:type="character" w:styleId="Hyperlink">
    <w:name w:val="Hyperlink"/>
    <w:uiPriority w:val="99"/>
    <w:unhideWhenUsed/>
    <w:rsid w:val="0037327F"/>
    <w:rPr>
      <w:color w:val="0000FF"/>
      <w:u w:val="single"/>
    </w:rPr>
  </w:style>
  <w:style w:type="character" w:customStyle="1" w:styleId="UnresolvedMention1">
    <w:name w:val="Unresolved Mention1"/>
    <w:uiPriority w:val="99"/>
    <w:semiHidden/>
    <w:unhideWhenUsed/>
    <w:rsid w:val="00A863C3"/>
    <w:rPr>
      <w:color w:val="605E5C"/>
      <w:shd w:val="clear" w:color="auto" w:fill="E1DFDD"/>
    </w:rPr>
  </w:style>
  <w:style w:type="character" w:styleId="Strong">
    <w:name w:val="Strong"/>
    <w:uiPriority w:val="22"/>
    <w:qFormat/>
    <w:rsid w:val="004A656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90984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theme" Target="theme/theme1.xml"/><Relationship Id="rId5" Type="http://schemas.openxmlformats.org/officeDocument/2006/relationships/numbering" Target="numbering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ea3b77af-afe7-420e-ad20-dc4492debe4a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97DEA48AE02204DA16720771EFFD17C" ma:contentTypeVersion="17" ma:contentTypeDescription="Create a new document." ma:contentTypeScope="" ma:versionID="2208d3f99a7f906ebc1e80dbd874824d">
  <xsd:schema xmlns:xsd="http://www.w3.org/2001/XMLSchema" xmlns:xs="http://www.w3.org/2001/XMLSchema" xmlns:p="http://schemas.microsoft.com/office/2006/metadata/properties" xmlns:ns3="ea3b77af-afe7-420e-ad20-dc4492debe4a" xmlns:ns4="8ce1636c-94cf-4ed5-8a03-d7fe441addce" targetNamespace="http://schemas.microsoft.com/office/2006/metadata/properties" ma:root="true" ma:fieldsID="30c69566c18980268d40cd827279a8bd" ns3:_="" ns4:_="">
    <xsd:import namespace="ea3b77af-afe7-420e-ad20-dc4492debe4a"/>
    <xsd:import namespace="8ce1636c-94cf-4ed5-8a03-d7fe441addc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LengthInSeconds" minOccurs="0"/>
                <xsd:element ref="ns3:_activity" minOccurs="0"/>
                <xsd:element ref="ns3:MediaServiceObjectDetectorVersions" minOccurs="0"/>
                <xsd:element ref="ns3:MediaServiceSystemTag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3b77af-afe7-420e-ad20-dc4492debe4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_activity" ma:index="21" nillable="true" ma:displayName="_activity" ma:hidden="true" ma:internalName="_activity">
      <xsd:simpleType>
        <xsd:restriction base="dms:Note"/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23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e1636c-94cf-4ed5-8a03-d7fe441addc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E86FCE5-2E58-4250-9380-8123F928457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F2C77B5-73E2-45DC-8070-9F2A190C20C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0D57D52-ACC7-4865-B15F-239B31B99ECB}">
  <ds:schemaRefs>
    <ds:schemaRef ds:uri="http://schemas.microsoft.com/office/2006/metadata/properties"/>
    <ds:schemaRef ds:uri="http://schemas.microsoft.com/office/infopath/2007/PartnerControls"/>
    <ds:schemaRef ds:uri="ea3b77af-afe7-420e-ad20-dc4492debe4a"/>
  </ds:schemaRefs>
</ds:datastoreItem>
</file>

<file path=customXml/itemProps4.xml><?xml version="1.0" encoding="utf-8"?>
<ds:datastoreItem xmlns:ds="http://schemas.openxmlformats.org/officeDocument/2006/customXml" ds:itemID="{FE234BB4-6A53-4E47-B05C-61671226E19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a3b77af-afe7-420e-ad20-dc4492debe4a"/>
    <ds:schemaRef ds:uri="8ce1636c-94cf-4ed5-8a03-d7fe441addc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13</Words>
  <Characters>641</Characters>
  <Application>Microsoft Office Word</Application>
  <DocSecurity>0</DocSecurity>
  <Lines>2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REDERICA TOWN MEETING</vt:lpstr>
    </vt:vector>
  </TitlesOfParts>
  <Company/>
  <LinksUpToDate>false</LinksUpToDate>
  <CharactersWithSpaces>733</CharactersWithSpaces>
  <SharedDoc>false</SharedDoc>
  <HLinks>
    <vt:vector size="6" baseType="variant">
      <vt:variant>
        <vt:i4>4718603</vt:i4>
      </vt:variant>
      <vt:variant>
        <vt:i4>0</vt:i4>
      </vt:variant>
      <vt:variant>
        <vt:i4>0</vt:i4>
      </vt:variant>
      <vt:variant>
        <vt:i4>5</vt:i4>
      </vt:variant>
      <vt:variant>
        <vt:lpwstr>https://zoom.us/join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REDERICA TOWN MEETING</dc:title>
  <dc:subject/>
  <dc:creator>Front Desk</dc:creator>
  <cp:keywords/>
  <dc:description/>
  <cp:lastModifiedBy>Town of Frederica, DE</cp:lastModifiedBy>
  <cp:revision>11</cp:revision>
  <cp:lastPrinted>2024-04-22T17:55:00Z</cp:lastPrinted>
  <dcterms:created xsi:type="dcterms:W3CDTF">2026-01-20T17:32:00Z</dcterms:created>
  <dcterms:modified xsi:type="dcterms:W3CDTF">2026-01-20T17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97DEA48AE02204DA16720771EFFD17C</vt:lpwstr>
  </property>
</Properties>
</file>